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2"/>
        <w:gridCol w:w="281"/>
        <w:gridCol w:w="5587"/>
      </w:tblGrid>
      <w:tr w:rsidR="002E2242" w14:paraId="2DF4141E" w14:textId="77777777" w:rsidTr="002E2242">
        <w:trPr>
          <w:trHeight w:val="2259"/>
        </w:trPr>
        <w:tc>
          <w:tcPr>
            <w:tcW w:w="439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CFB3D9" w14:textId="77777777" w:rsidR="002E2242" w:rsidRPr="00FF3B40" w:rsidRDefault="002E2242" w:rsidP="00D82A17">
            <w:pPr>
              <w:rPr>
                <w:rFonts w:ascii="Bahnschrift Light Condensed" w:hAnsi="Bahnschrift Light Condensed"/>
                <w:b/>
                <w:bCs/>
                <w:color w:val="0070C0"/>
                <w:sz w:val="48"/>
                <w:szCs w:val="48"/>
              </w:rPr>
            </w:pPr>
            <w:r w:rsidRPr="00FF3B40">
              <w:rPr>
                <w:rFonts w:ascii="Bahnschrift Light Condensed" w:hAnsi="Bahnschrift Light Condensed"/>
                <w:b/>
                <w:bCs/>
                <w:color w:val="0070C0"/>
                <w:sz w:val="48"/>
                <w:szCs w:val="48"/>
              </w:rPr>
              <w:t>Consent to share information</w:t>
            </w:r>
          </w:p>
          <w:p w14:paraId="52332E39" w14:textId="77777777" w:rsidR="002E2242" w:rsidRDefault="002E2242" w:rsidP="00D82A17">
            <w:pPr>
              <w:rPr>
                <w:sz w:val="20"/>
                <w:szCs w:val="20"/>
              </w:rPr>
            </w:pPr>
          </w:p>
          <w:p w14:paraId="108128DC" w14:textId="1204D5A5" w:rsidR="002E2242" w:rsidRDefault="002E2242" w:rsidP="00D82A17">
            <w:pPr>
              <w:rPr>
                <w:sz w:val="20"/>
                <w:szCs w:val="20"/>
              </w:rPr>
            </w:pPr>
            <w:r w:rsidRPr="002B5DF3">
              <w:rPr>
                <w:sz w:val="20"/>
                <w:szCs w:val="20"/>
              </w:rPr>
              <w:t xml:space="preserve">Purpose: to record freely given informed </w:t>
            </w:r>
            <w:r w:rsidR="00A4762F">
              <w:rPr>
                <w:sz w:val="20"/>
                <w:szCs w:val="20"/>
              </w:rPr>
              <w:t>Service User</w:t>
            </w:r>
            <w:r w:rsidRPr="002B5DF3">
              <w:rPr>
                <w:sz w:val="20"/>
                <w:szCs w:val="20"/>
              </w:rPr>
              <w:t xml:space="preserve"> consent to share their information with a specific agency/</w:t>
            </w:r>
            <w:proofErr w:type="spellStart"/>
            <w:r w:rsidRPr="002B5DF3">
              <w:rPr>
                <w:sz w:val="20"/>
                <w:szCs w:val="20"/>
              </w:rPr>
              <w:t>ies</w:t>
            </w:r>
            <w:proofErr w:type="spellEnd"/>
            <w:r w:rsidRPr="002B5DF3">
              <w:rPr>
                <w:sz w:val="20"/>
                <w:szCs w:val="20"/>
              </w:rPr>
              <w:t xml:space="preserve"> for a specific purpose/s.</w:t>
            </w:r>
          </w:p>
          <w:p w14:paraId="460945D4" w14:textId="77777777" w:rsidR="002E2242" w:rsidRDefault="002E2242" w:rsidP="00D82A17"/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C8C1E9" w14:textId="77777777" w:rsidR="002E2242" w:rsidRDefault="002E2242" w:rsidP="00D82A17"/>
        </w:tc>
        <w:tc>
          <w:tcPr>
            <w:tcW w:w="5692" w:type="dxa"/>
            <w:tcBorders>
              <w:left w:val="single" w:sz="4" w:space="0" w:color="auto"/>
            </w:tcBorders>
          </w:tcPr>
          <w:p w14:paraId="6CC3F70F" w14:textId="4C89F998" w:rsidR="002E2242" w:rsidRPr="006F15F2" w:rsidRDefault="00A4762F" w:rsidP="00D82A17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ervice User</w:t>
            </w:r>
          </w:p>
          <w:p w14:paraId="34E9FE8C" w14:textId="77777777" w:rsidR="002E2242" w:rsidRDefault="002E2242" w:rsidP="00D82A17"/>
          <w:p w14:paraId="0FD723B1" w14:textId="77777777" w:rsidR="002E2242" w:rsidRDefault="002E2242" w:rsidP="00D82A17">
            <w:pPr>
              <w:spacing w:after="120"/>
            </w:pPr>
            <w:r>
              <w:t>Name:</w:t>
            </w:r>
          </w:p>
          <w:p w14:paraId="4B81072E" w14:textId="77777777" w:rsidR="002E2242" w:rsidRDefault="002E2242" w:rsidP="00D82A17">
            <w:pPr>
              <w:spacing w:after="120"/>
            </w:pPr>
            <w:r>
              <w:t>Date of Birth (dd/mm/</w:t>
            </w:r>
            <w:proofErr w:type="spellStart"/>
            <w:r>
              <w:t>yyyy</w:t>
            </w:r>
            <w:proofErr w:type="spellEnd"/>
            <w:r>
              <w:t xml:space="preserve">):           /      /   </w:t>
            </w:r>
          </w:p>
          <w:p w14:paraId="2FFD4D4C" w14:textId="77777777" w:rsidR="002E2242" w:rsidRDefault="002E2242" w:rsidP="00D82A17">
            <w:pPr>
              <w:spacing w:after="120"/>
            </w:pPr>
            <w:r>
              <w:t>Sex:</w:t>
            </w:r>
          </w:p>
          <w:p w14:paraId="238B316E" w14:textId="77777777" w:rsidR="002E2242" w:rsidRDefault="002E2242" w:rsidP="00D82A17"/>
        </w:tc>
      </w:tr>
    </w:tbl>
    <w:p w14:paraId="0759CBCF" w14:textId="7BEA5FD6" w:rsidR="002B5DF3" w:rsidRPr="00FF3B40" w:rsidRDefault="002B5DF3">
      <w:pPr>
        <w:rPr>
          <w:b/>
          <w:bCs/>
          <w:color w:val="0070C0"/>
          <w:sz w:val="28"/>
          <w:szCs w:val="28"/>
        </w:rPr>
      </w:pPr>
      <w:r w:rsidRPr="00FF3B40">
        <w:rPr>
          <w:b/>
          <w:bCs/>
          <w:color w:val="0070C0"/>
          <w:sz w:val="24"/>
          <w:szCs w:val="24"/>
        </w:rPr>
        <w:t>Section 1:  Personal/health information to be shared</w:t>
      </w:r>
    </w:p>
    <w:tbl>
      <w:tblPr>
        <w:tblStyle w:val="TableGrid"/>
        <w:tblW w:w="10490" w:type="dxa"/>
        <w:tblInd w:w="-289" w:type="dxa"/>
        <w:tblLook w:val="04A0" w:firstRow="1" w:lastRow="0" w:firstColumn="1" w:lastColumn="0" w:noHBand="0" w:noVBand="1"/>
      </w:tblPr>
      <w:tblGrid>
        <w:gridCol w:w="2269"/>
        <w:gridCol w:w="2528"/>
        <w:gridCol w:w="2254"/>
        <w:gridCol w:w="3439"/>
      </w:tblGrid>
      <w:tr w:rsidR="002B5DF3" w:rsidRPr="006B5100" w14:paraId="4047C7B6" w14:textId="77777777" w:rsidTr="00AE462A">
        <w:tc>
          <w:tcPr>
            <w:tcW w:w="2269" w:type="dxa"/>
          </w:tcPr>
          <w:p w14:paraId="62A636DC" w14:textId="77777777" w:rsidR="002B5DF3" w:rsidRPr="006B5100" w:rsidRDefault="002B5DF3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b/>
                <w:bCs/>
                <w:sz w:val="20"/>
                <w:szCs w:val="20"/>
              </w:rPr>
              <w:t>Service Type</w:t>
            </w:r>
          </w:p>
          <w:p w14:paraId="760E39C1" w14:textId="77777777" w:rsidR="002B5DF3" w:rsidRPr="006B5100" w:rsidRDefault="002B5DF3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Examples:</w:t>
            </w:r>
          </w:p>
          <w:p w14:paraId="0C32B9F0" w14:textId="236E3B8D" w:rsidR="002B5DF3" w:rsidRPr="006B5100" w:rsidRDefault="002B5DF3" w:rsidP="00924FC1">
            <w:pPr>
              <w:pStyle w:val="ListParagraph"/>
              <w:numPr>
                <w:ilvl w:val="0"/>
                <w:numId w:val="1"/>
              </w:numPr>
              <w:ind w:left="164" w:hanging="142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physiotherapy</w:t>
            </w:r>
          </w:p>
          <w:p w14:paraId="6F52ECE4" w14:textId="77777777" w:rsidR="002B5DF3" w:rsidRPr="006B5100" w:rsidRDefault="0088738A" w:rsidP="00924FC1">
            <w:pPr>
              <w:pStyle w:val="ListParagraph"/>
              <w:numPr>
                <w:ilvl w:val="0"/>
                <w:numId w:val="1"/>
              </w:numPr>
              <w:ind w:left="164" w:hanging="142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counselling</w:t>
            </w:r>
          </w:p>
          <w:p w14:paraId="006981F4" w14:textId="63E1FA79" w:rsidR="0088738A" w:rsidRPr="006B5100" w:rsidRDefault="0088738A" w:rsidP="0088738A">
            <w:pPr>
              <w:pStyle w:val="ListParagraph"/>
              <w:ind w:left="306"/>
              <w:rPr>
                <w:sz w:val="20"/>
                <w:szCs w:val="20"/>
              </w:rPr>
            </w:pPr>
          </w:p>
        </w:tc>
        <w:tc>
          <w:tcPr>
            <w:tcW w:w="2528" w:type="dxa"/>
          </w:tcPr>
          <w:p w14:paraId="2A0114D4" w14:textId="77777777" w:rsidR="002B5DF3" w:rsidRPr="006B5100" w:rsidRDefault="0088738A" w:rsidP="0088738A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b/>
                <w:bCs/>
                <w:sz w:val="20"/>
                <w:szCs w:val="20"/>
              </w:rPr>
              <w:t>Name of Agency</w:t>
            </w:r>
          </w:p>
          <w:p w14:paraId="2282F922" w14:textId="77777777" w:rsidR="0088738A" w:rsidRPr="006B5100" w:rsidRDefault="0088738A" w:rsidP="0088738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Examples:</w:t>
            </w:r>
          </w:p>
          <w:p w14:paraId="3A4119B1" w14:textId="6CE3F052" w:rsidR="0088738A" w:rsidRPr="006B5100" w:rsidRDefault="0088738A" w:rsidP="00924FC1">
            <w:pPr>
              <w:pStyle w:val="ListParagraph"/>
              <w:numPr>
                <w:ilvl w:val="0"/>
                <w:numId w:val="1"/>
              </w:numPr>
              <w:ind w:left="183" w:hanging="142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Casey Social Support</w:t>
            </w:r>
          </w:p>
          <w:p w14:paraId="14A49FE3" w14:textId="0CA4BB65" w:rsidR="0088738A" w:rsidRPr="006B5100" w:rsidRDefault="0088738A" w:rsidP="00924FC1">
            <w:pPr>
              <w:pStyle w:val="ListParagraph"/>
              <w:numPr>
                <w:ilvl w:val="0"/>
                <w:numId w:val="1"/>
              </w:numPr>
              <w:ind w:left="183" w:hanging="142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GP</w:t>
            </w:r>
          </w:p>
          <w:p w14:paraId="6AAB150D" w14:textId="01142F00" w:rsidR="0088738A" w:rsidRPr="006B5100" w:rsidRDefault="0088738A" w:rsidP="00924FC1">
            <w:pPr>
              <w:ind w:left="183" w:hanging="142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ab/>
              <w:t>COTA</w:t>
            </w:r>
          </w:p>
        </w:tc>
        <w:tc>
          <w:tcPr>
            <w:tcW w:w="2254" w:type="dxa"/>
          </w:tcPr>
          <w:p w14:paraId="7E55C1A9" w14:textId="55098A2E" w:rsidR="002B5DF3" w:rsidRPr="006B5100" w:rsidRDefault="0088738A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b/>
                <w:bCs/>
                <w:sz w:val="20"/>
                <w:szCs w:val="20"/>
              </w:rPr>
              <w:t>Type of Infor</w:t>
            </w:r>
            <w:r w:rsidR="00924FC1" w:rsidRPr="006B5100">
              <w:rPr>
                <w:b/>
                <w:bCs/>
                <w:sz w:val="20"/>
                <w:szCs w:val="20"/>
              </w:rPr>
              <w:t>m</w:t>
            </w:r>
            <w:r w:rsidRPr="006B5100">
              <w:rPr>
                <w:b/>
                <w:bCs/>
                <w:sz w:val="20"/>
                <w:szCs w:val="20"/>
              </w:rPr>
              <w:t>ation</w:t>
            </w:r>
          </w:p>
          <w:p w14:paraId="0D96576D" w14:textId="77777777" w:rsidR="0088738A" w:rsidRPr="006B5100" w:rsidRDefault="0088738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Examples:</w:t>
            </w:r>
          </w:p>
          <w:p w14:paraId="4BB29B2B" w14:textId="77777777" w:rsidR="0088738A" w:rsidRPr="006B5100" w:rsidRDefault="0088738A" w:rsidP="00924FC1">
            <w:pPr>
              <w:pStyle w:val="ListParagraph"/>
              <w:numPr>
                <w:ilvl w:val="0"/>
                <w:numId w:val="1"/>
              </w:numPr>
              <w:ind w:left="201" w:hanging="201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All relevant information</w:t>
            </w:r>
          </w:p>
          <w:p w14:paraId="40538265" w14:textId="3A7C3EB3" w:rsidR="0088738A" w:rsidRPr="006B5100" w:rsidRDefault="0088738A" w:rsidP="00924FC1">
            <w:pPr>
              <w:pStyle w:val="ListParagraph"/>
              <w:numPr>
                <w:ilvl w:val="0"/>
                <w:numId w:val="1"/>
              </w:numPr>
              <w:ind w:left="201" w:hanging="201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Exceptions as stated by </w:t>
            </w:r>
            <w:r w:rsidR="00A4762F">
              <w:rPr>
                <w:sz w:val="20"/>
                <w:szCs w:val="20"/>
              </w:rPr>
              <w:t>Service User</w:t>
            </w:r>
          </w:p>
        </w:tc>
        <w:tc>
          <w:tcPr>
            <w:tcW w:w="3439" w:type="dxa"/>
          </w:tcPr>
          <w:p w14:paraId="3B668AFE" w14:textId="77777777" w:rsidR="002B5DF3" w:rsidRPr="006B5100" w:rsidRDefault="00924FC1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b/>
                <w:bCs/>
                <w:sz w:val="20"/>
                <w:szCs w:val="20"/>
              </w:rPr>
              <w:t>Purpose/s</w:t>
            </w:r>
          </w:p>
          <w:p w14:paraId="56756DE0" w14:textId="77777777" w:rsidR="00924FC1" w:rsidRPr="006B5100" w:rsidRDefault="00924FC1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Examples:</w:t>
            </w:r>
          </w:p>
          <w:p w14:paraId="30EFCACF" w14:textId="77777777" w:rsidR="00924FC1" w:rsidRPr="006B5100" w:rsidRDefault="00924FC1" w:rsidP="00924FC1">
            <w:pPr>
              <w:pStyle w:val="ListParagraph"/>
              <w:numPr>
                <w:ilvl w:val="0"/>
                <w:numId w:val="1"/>
              </w:numPr>
              <w:ind w:left="219" w:hanging="219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Referral</w:t>
            </w:r>
          </w:p>
          <w:p w14:paraId="08EE6BEB" w14:textId="77777777" w:rsidR="00924FC1" w:rsidRPr="006B5100" w:rsidRDefault="00924FC1" w:rsidP="00924FC1">
            <w:pPr>
              <w:pStyle w:val="ListParagraph"/>
              <w:numPr>
                <w:ilvl w:val="0"/>
                <w:numId w:val="1"/>
              </w:numPr>
              <w:ind w:left="219" w:hanging="219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Shared care/case planning</w:t>
            </w:r>
          </w:p>
          <w:p w14:paraId="5EBE296B" w14:textId="58DB7998" w:rsidR="00924FC1" w:rsidRPr="006B5100" w:rsidRDefault="00924FC1" w:rsidP="00924FC1">
            <w:pPr>
              <w:pStyle w:val="ListParagraph"/>
              <w:numPr>
                <w:ilvl w:val="0"/>
                <w:numId w:val="1"/>
              </w:numPr>
              <w:ind w:left="219" w:hanging="219"/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Informing services participating in </w:t>
            </w:r>
            <w:r w:rsidR="00A4762F">
              <w:rPr>
                <w:sz w:val="20"/>
                <w:szCs w:val="20"/>
              </w:rPr>
              <w:t>Service User’s</w:t>
            </w:r>
            <w:r w:rsidRPr="006B5100">
              <w:rPr>
                <w:sz w:val="20"/>
                <w:szCs w:val="20"/>
              </w:rPr>
              <w:t xml:space="preserve"> care</w:t>
            </w:r>
          </w:p>
        </w:tc>
      </w:tr>
      <w:tr w:rsidR="002B5DF3" w:rsidRPr="006B5100" w14:paraId="0A2D8080" w14:textId="77777777" w:rsidTr="002E2242">
        <w:trPr>
          <w:trHeight w:val="437"/>
        </w:trPr>
        <w:tc>
          <w:tcPr>
            <w:tcW w:w="2269" w:type="dxa"/>
          </w:tcPr>
          <w:p w14:paraId="1CC562CB" w14:textId="77777777" w:rsidR="002B5DF3" w:rsidRPr="006B5100" w:rsidRDefault="002B5DF3">
            <w:pPr>
              <w:rPr>
                <w:sz w:val="20"/>
                <w:szCs w:val="20"/>
              </w:rPr>
            </w:pPr>
          </w:p>
        </w:tc>
        <w:tc>
          <w:tcPr>
            <w:tcW w:w="2528" w:type="dxa"/>
          </w:tcPr>
          <w:p w14:paraId="5B6BB8C5" w14:textId="77777777" w:rsidR="002B5DF3" w:rsidRPr="006B5100" w:rsidRDefault="002B5DF3">
            <w:pPr>
              <w:rPr>
                <w:sz w:val="20"/>
                <w:szCs w:val="20"/>
              </w:rPr>
            </w:pPr>
          </w:p>
        </w:tc>
        <w:tc>
          <w:tcPr>
            <w:tcW w:w="2254" w:type="dxa"/>
          </w:tcPr>
          <w:p w14:paraId="4E9C5227" w14:textId="77777777" w:rsidR="002B5DF3" w:rsidRPr="006B5100" w:rsidRDefault="002B5DF3">
            <w:pPr>
              <w:rPr>
                <w:sz w:val="20"/>
                <w:szCs w:val="20"/>
              </w:rPr>
            </w:pPr>
          </w:p>
        </w:tc>
        <w:tc>
          <w:tcPr>
            <w:tcW w:w="3439" w:type="dxa"/>
          </w:tcPr>
          <w:p w14:paraId="5E089448" w14:textId="77777777" w:rsidR="002B5DF3" w:rsidRPr="006B5100" w:rsidRDefault="002B5DF3">
            <w:pPr>
              <w:rPr>
                <w:sz w:val="20"/>
                <w:szCs w:val="20"/>
              </w:rPr>
            </w:pPr>
          </w:p>
        </w:tc>
      </w:tr>
      <w:tr w:rsidR="0088738A" w:rsidRPr="006B5100" w14:paraId="57F96A0B" w14:textId="77777777" w:rsidTr="002E2242">
        <w:trPr>
          <w:trHeight w:val="413"/>
        </w:trPr>
        <w:tc>
          <w:tcPr>
            <w:tcW w:w="2269" w:type="dxa"/>
          </w:tcPr>
          <w:p w14:paraId="50DCF826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2528" w:type="dxa"/>
          </w:tcPr>
          <w:p w14:paraId="48289961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2254" w:type="dxa"/>
          </w:tcPr>
          <w:p w14:paraId="5890F454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3439" w:type="dxa"/>
          </w:tcPr>
          <w:p w14:paraId="4BFA2F67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</w:tr>
      <w:tr w:rsidR="0088738A" w:rsidRPr="006B5100" w14:paraId="1D047632" w14:textId="77777777" w:rsidTr="002E2242">
        <w:trPr>
          <w:trHeight w:val="407"/>
        </w:trPr>
        <w:tc>
          <w:tcPr>
            <w:tcW w:w="2269" w:type="dxa"/>
          </w:tcPr>
          <w:p w14:paraId="3007AE03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2528" w:type="dxa"/>
          </w:tcPr>
          <w:p w14:paraId="31AB816E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2254" w:type="dxa"/>
          </w:tcPr>
          <w:p w14:paraId="1B9138B9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  <w:tc>
          <w:tcPr>
            <w:tcW w:w="3439" w:type="dxa"/>
          </w:tcPr>
          <w:p w14:paraId="2D39C9EE" w14:textId="77777777" w:rsidR="0088738A" w:rsidRPr="006B5100" w:rsidRDefault="0088738A">
            <w:pPr>
              <w:rPr>
                <w:sz w:val="20"/>
                <w:szCs w:val="20"/>
              </w:rPr>
            </w:pPr>
          </w:p>
        </w:tc>
      </w:tr>
    </w:tbl>
    <w:p w14:paraId="33DB0ECE" w14:textId="07B47D7F" w:rsidR="00924FC1" w:rsidRPr="00FF3B40" w:rsidRDefault="00924FC1">
      <w:pPr>
        <w:rPr>
          <w:b/>
          <w:bCs/>
          <w:color w:val="0070C0"/>
          <w:sz w:val="24"/>
          <w:szCs w:val="24"/>
        </w:rPr>
      </w:pPr>
      <w:r w:rsidRPr="00FF3B40">
        <w:rPr>
          <w:b/>
          <w:bCs/>
          <w:color w:val="0070C0"/>
          <w:sz w:val="24"/>
          <w:szCs w:val="24"/>
        </w:rPr>
        <w:t>Section 2:  Record of consent</w:t>
      </w:r>
    </w:p>
    <w:tbl>
      <w:tblPr>
        <w:tblStyle w:val="TableGrid"/>
        <w:tblW w:w="10490" w:type="dxa"/>
        <w:tblInd w:w="-289" w:type="dxa"/>
        <w:tblLook w:val="04A0" w:firstRow="1" w:lastRow="0" w:firstColumn="1" w:lastColumn="0" w:noHBand="0" w:noVBand="1"/>
      </w:tblPr>
      <w:tblGrid>
        <w:gridCol w:w="10490"/>
      </w:tblGrid>
      <w:tr w:rsidR="00022364" w:rsidRPr="006B5100" w14:paraId="71E3B68C" w14:textId="77777777" w:rsidTr="002E2242">
        <w:tc>
          <w:tcPr>
            <w:tcW w:w="10490" w:type="dxa"/>
            <w:tcBorders>
              <w:bottom w:val="single" w:sz="4" w:space="0" w:color="auto"/>
            </w:tcBorders>
          </w:tcPr>
          <w:p w14:paraId="0A347522" w14:textId="12859ADB" w:rsidR="00022364" w:rsidRPr="006B5100" w:rsidRDefault="00022364" w:rsidP="00AE462A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3DF79CF5" wp14:editId="7849B929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4057FF" id="Rectangle 1" o:spid="_x0000_s1026" style="position:absolute;margin-left:.05pt;margin-top:1.9pt;width:9.75pt;height:9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" fillcolor="white [3201]" strokecolor="black [3200]" strokeweight="1pt"/>
                  </w:pict>
                </mc:Fallback>
              </mc:AlternateContent>
            </w:r>
            <w:r w:rsidRPr="006B5100">
              <w:rPr>
                <w:sz w:val="20"/>
                <w:szCs w:val="20"/>
              </w:rPr>
              <w:t xml:space="preserve">      </w:t>
            </w:r>
            <w:r w:rsidRPr="006B5100">
              <w:rPr>
                <w:b/>
                <w:bCs/>
                <w:sz w:val="20"/>
                <w:szCs w:val="20"/>
              </w:rPr>
              <w:t xml:space="preserve">Written </w:t>
            </w:r>
            <w:r w:rsidR="00A4762F">
              <w:rPr>
                <w:b/>
                <w:bCs/>
                <w:sz w:val="20"/>
                <w:szCs w:val="20"/>
              </w:rPr>
              <w:t>Service User</w:t>
            </w:r>
            <w:r w:rsidRPr="006B5100">
              <w:rPr>
                <w:b/>
                <w:bCs/>
                <w:sz w:val="20"/>
                <w:szCs w:val="20"/>
              </w:rPr>
              <w:t xml:space="preserve"> consent</w:t>
            </w:r>
          </w:p>
          <w:p w14:paraId="1C8C9251" w14:textId="3C004863" w:rsidR="00022364" w:rsidRPr="006B5100" w:rsidRDefault="00022364" w:rsidP="00AE462A">
            <w:pPr>
              <w:rPr>
                <w:i/>
                <w:iCs/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>The worker/practitioner has discussed with me how and why certain information about me may be shared with other service providers, as above.  I understand this and I give my consent for the information to be shared.</w:t>
            </w:r>
          </w:p>
          <w:p w14:paraId="71E5DFAB" w14:textId="62DEF527" w:rsidR="00022364" w:rsidRPr="006B5100" w:rsidRDefault="00022364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Signed:  _______________________________________________________________________________</w:t>
            </w:r>
            <w:r w:rsidR="00450991" w:rsidRPr="006B5100">
              <w:rPr>
                <w:sz w:val="20"/>
                <w:szCs w:val="20"/>
              </w:rPr>
              <w:t>__</w:t>
            </w:r>
          </w:p>
          <w:p w14:paraId="489EAB53" w14:textId="7F38078E" w:rsidR="00022364" w:rsidRPr="006B5100" w:rsidRDefault="00022364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Dated (dd/mm/</w:t>
            </w:r>
            <w:proofErr w:type="spellStart"/>
            <w:r w:rsidRPr="006B5100">
              <w:rPr>
                <w:sz w:val="20"/>
                <w:szCs w:val="20"/>
              </w:rPr>
              <w:t>yyyy</w:t>
            </w:r>
            <w:proofErr w:type="spellEnd"/>
            <w:r w:rsidRPr="006B5100">
              <w:rPr>
                <w:sz w:val="20"/>
                <w:szCs w:val="20"/>
              </w:rPr>
              <w:t xml:space="preserve">):   </w:t>
            </w:r>
            <w:r w:rsidR="00AE462A" w:rsidRPr="006B5100">
              <w:rPr>
                <w:sz w:val="20"/>
                <w:szCs w:val="20"/>
              </w:rPr>
              <w:t xml:space="preserve">     </w:t>
            </w:r>
            <w:r w:rsidRPr="006B5100">
              <w:rPr>
                <w:sz w:val="20"/>
                <w:szCs w:val="20"/>
              </w:rPr>
              <w:t xml:space="preserve">   /        /       </w:t>
            </w:r>
          </w:p>
          <w:p w14:paraId="4FBBB351" w14:textId="47274243" w:rsidR="00022364" w:rsidRPr="006B5100" w:rsidRDefault="00022364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Or</w:t>
            </w:r>
          </w:p>
          <w:p w14:paraId="766E0C61" w14:textId="205E6800" w:rsidR="00022364" w:rsidRPr="006B5100" w:rsidRDefault="00022364" w:rsidP="004A5DC0">
            <w:pPr>
              <w:tabs>
                <w:tab w:val="left" w:pos="5940"/>
              </w:tabs>
              <w:rPr>
                <w:b/>
                <w:bCs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76DDE2BD" wp14:editId="39507674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230246" id="Rectangle 2" o:spid="_x0000_s1026" style="position:absolute;margin-left:.05pt;margin-top:1.9pt;width:9.75pt;height:9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6B5100">
              <w:rPr>
                <w:sz w:val="20"/>
                <w:szCs w:val="20"/>
              </w:rPr>
              <w:t xml:space="preserve">      </w:t>
            </w:r>
            <w:r w:rsidRPr="006B5100">
              <w:rPr>
                <w:b/>
                <w:bCs/>
                <w:sz w:val="20"/>
                <w:szCs w:val="20"/>
              </w:rPr>
              <w:t xml:space="preserve">Verbal </w:t>
            </w:r>
            <w:r w:rsidR="00A4762F">
              <w:rPr>
                <w:b/>
                <w:bCs/>
                <w:sz w:val="20"/>
                <w:szCs w:val="20"/>
              </w:rPr>
              <w:t>Service User</w:t>
            </w:r>
            <w:r w:rsidRPr="006B5100">
              <w:rPr>
                <w:b/>
                <w:bCs/>
                <w:sz w:val="20"/>
                <w:szCs w:val="20"/>
              </w:rPr>
              <w:t xml:space="preserve"> consent</w:t>
            </w:r>
            <w:r w:rsidR="004A5DC0">
              <w:rPr>
                <w:b/>
                <w:bCs/>
                <w:sz w:val="20"/>
                <w:szCs w:val="20"/>
              </w:rPr>
              <w:tab/>
            </w:r>
          </w:p>
          <w:p w14:paraId="47892959" w14:textId="67BB5EBC" w:rsidR="00450991" w:rsidRPr="006B5100" w:rsidRDefault="002F25D0" w:rsidP="00AE462A">
            <w:pPr>
              <w:rPr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>I have discussed with the</w:t>
            </w:r>
            <w:r w:rsidR="00450991" w:rsidRPr="006B5100">
              <w:rPr>
                <w:i/>
                <w:iCs/>
                <w:sz w:val="20"/>
                <w:szCs w:val="20"/>
              </w:rPr>
              <w:t xml:space="preserve"> </w:t>
            </w:r>
            <w:r w:rsidR="00A4762F">
              <w:rPr>
                <w:i/>
                <w:iCs/>
                <w:sz w:val="20"/>
                <w:szCs w:val="20"/>
              </w:rPr>
              <w:t>Service User</w:t>
            </w:r>
            <w:r w:rsidR="00450991" w:rsidRPr="006B5100">
              <w:rPr>
                <w:i/>
                <w:iCs/>
                <w:sz w:val="20"/>
                <w:szCs w:val="20"/>
              </w:rPr>
              <w:t xml:space="preserve"> how and why certain information may be shared with other service providers.  I am satisfied that this has been understood and that informed consent for the information to be shared as detailed above has been given.</w:t>
            </w:r>
          </w:p>
          <w:p w14:paraId="13F8915F" w14:textId="532DED46" w:rsidR="00450991" w:rsidRPr="006B5100" w:rsidRDefault="00450991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Or</w:t>
            </w:r>
          </w:p>
          <w:p w14:paraId="2F77C607" w14:textId="6A8E4EAE" w:rsidR="00450991" w:rsidRPr="006B5100" w:rsidRDefault="002F25D0" w:rsidP="00450991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 xml:space="preserve"> </w:t>
            </w:r>
            <w:r w:rsidR="00450991"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20F4D270" wp14:editId="6B39C8A2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52CAE1B" id="Rectangle 3" o:spid="_x0000_s1026" style="position:absolute;margin-left:.05pt;margin-top:1.9pt;width:9.75pt;height:9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="00450991" w:rsidRPr="006B5100">
              <w:rPr>
                <w:sz w:val="20"/>
                <w:szCs w:val="20"/>
              </w:rPr>
              <w:t xml:space="preserve">      </w:t>
            </w:r>
            <w:r w:rsidR="00A4762F">
              <w:rPr>
                <w:sz w:val="20"/>
                <w:szCs w:val="20"/>
              </w:rPr>
              <w:t>Service User</w:t>
            </w:r>
            <w:r w:rsidR="00450991" w:rsidRPr="006B5100">
              <w:rPr>
                <w:b/>
                <w:bCs/>
                <w:sz w:val="20"/>
                <w:szCs w:val="20"/>
              </w:rPr>
              <w:t xml:space="preserve"> does not have the capacity to provide consent</w:t>
            </w:r>
          </w:p>
          <w:p w14:paraId="490535FF" w14:textId="76DD054E" w:rsidR="00450991" w:rsidRPr="006B5100" w:rsidRDefault="00450991" w:rsidP="00450991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(that is, they do not understand the nature of what they are consenting to, or the consequences)</w:t>
            </w:r>
          </w:p>
          <w:p w14:paraId="0EBAA315" w14:textId="18217B8C" w:rsidR="00450991" w:rsidRPr="006B5100" w:rsidRDefault="00A4762F" w:rsidP="00AE462A">
            <w:pPr>
              <w:rPr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6887FAA" wp14:editId="2DDC5E3A">
                      <wp:simplePos x="0" y="0"/>
                      <wp:positionH relativeFrom="column">
                        <wp:posOffset>287020</wp:posOffset>
                      </wp:positionH>
                      <wp:positionV relativeFrom="page">
                        <wp:posOffset>2041525</wp:posOffset>
                      </wp:positionV>
                      <wp:extent cx="133350" cy="1238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EF7332" id="Rectangle 5" o:spid="_x0000_s1026" style="position:absolute;margin-left:22.6pt;margin-top:160.75pt;width:10.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450991" w:rsidRPr="006B5100">
              <w:rPr>
                <w:sz w:val="20"/>
                <w:szCs w:val="20"/>
              </w:rPr>
              <w:t xml:space="preserve">                 Consent given by authorised representative ____________________________________________</w:t>
            </w:r>
          </w:p>
          <w:p w14:paraId="4238371A" w14:textId="5A50E8DF" w:rsidR="00450991" w:rsidRPr="006B5100" w:rsidRDefault="00450991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                                                                                                              (</w:t>
            </w:r>
            <w:r w:rsidRPr="006B5100">
              <w:rPr>
                <w:i/>
                <w:iCs/>
                <w:sz w:val="20"/>
                <w:szCs w:val="20"/>
              </w:rPr>
              <w:t>name of authorised representative</w:t>
            </w:r>
            <w:r w:rsidRPr="006B5100">
              <w:rPr>
                <w:sz w:val="20"/>
                <w:szCs w:val="20"/>
              </w:rPr>
              <w:t>)</w:t>
            </w:r>
          </w:p>
          <w:p w14:paraId="174825B8" w14:textId="6D02A546" w:rsidR="00450991" w:rsidRPr="006B5100" w:rsidRDefault="00A4762F" w:rsidP="00AE462A">
            <w:pPr>
              <w:rPr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5CCE0B" wp14:editId="0AE03BD3">
                      <wp:simplePos x="0" y="0"/>
                      <wp:positionH relativeFrom="column">
                        <wp:posOffset>291465</wp:posOffset>
                      </wp:positionH>
                      <wp:positionV relativeFrom="page">
                        <wp:posOffset>2375535</wp:posOffset>
                      </wp:positionV>
                      <wp:extent cx="133350" cy="12382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B6093CD" id="Rectangle 6" o:spid="_x0000_s1026" style="position:absolute;margin-left:22.95pt;margin-top:187.05pt;width:10.5pt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450991" w:rsidRPr="006B5100">
              <w:rPr>
                <w:sz w:val="20"/>
                <w:szCs w:val="20"/>
              </w:rPr>
              <w:t xml:space="preserve">                 There is no Authorising representative or they were uncontactable; therefore, the information will be</w:t>
            </w:r>
          </w:p>
          <w:p w14:paraId="16977BF1" w14:textId="5412FB7B" w:rsidR="00450991" w:rsidRPr="006B5100" w:rsidRDefault="00450991" w:rsidP="00AE462A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                 shared as set out in the Health Records Act 2001*</w:t>
            </w:r>
          </w:p>
          <w:p w14:paraId="36BD0B52" w14:textId="0EBCB390" w:rsidR="00022364" w:rsidRDefault="006B5100" w:rsidP="006B51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If it is not reasonably practical to obtain consent from an authorised representative or the </w:t>
            </w:r>
            <w:r w:rsidR="00A4762F">
              <w:rPr>
                <w:sz w:val="20"/>
                <w:szCs w:val="20"/>
              </w:rPr>
              <w:t>Service User</w:t>
            </w:r>
            <w:r>
              <w:rPr>
                <w:sz w:val="20"/>
                <w:szCs w:val="20"/>
              </w:rPr>
              <w:t xml:space="preserve"> does not have an authorised representative, health information can still be shared in the circumstances set out in the </w:t>
            </w:r>
            <w:r>
              <w:rPr>
                <w:i/>
                <w:iCs/>
                <w:sz w:val="20"/>
                <w:szCs w:val="20"/>
              </w:rPr>
              <w:t>Health Records Act 2001.</w:t>
            </w:r>
            <w:r>
              <w:rPr>
                <w:sz w:val="20"/>
                <w:szCs w:val="20"/>
              </w:rPr>
              <w:t xml:space="preserve">  This includes where the sharing of information is done by a health service provider and is reasonably necessary for the provision of a health service or where there is a statutory requirement.</w:t>
            </w:r>
          </w:p>
          <w:p w14:paraId="59BE3AD4" w14:textId="5843A926" w:rsidR="006B5100" w:rsidRPr="006B5100" w:rsidRDefault="006B5100" w:rsidP="006B5100">
            <w:pPr>
              <w:rPr>
                <w:sz w:val="20"/>
                <w:szCs w:val="20"/>
              </w:rPr>
            </w:pPr>
          </w:p>
        </w:tc>
      </w:tr>
      <w:tr w:rsidR="00AE462A" w:rsidRPr="006B5100" w14:paraId="5AAA041A" w14:textId="77777777" w:rsidTr="002E2242">
        <w:tc>
          <w:tcPr>
            <w:tcW w:w="1049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538F8D0" w14:textId="5FAA6CB2" w:rsidR="00AE462A" w:rsidRDefault="00A4762F" w:rsidP="00AE462A">
            <w:pPr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1CF3B2D" wp14:editId="72CB5E3E">
                      <wp:simplePos x="0" y="0"/>
                      <wp:positionH relativeFrom="column">
                        <wp:posOffset>5883275</wp:posOffset>
                      </wp:positionH>
                      <wp:positionV relativeFrom="page">
                        <wp:posOffset>313690</wp:posOffset>
                      </wp:positionV>
                      <wp:extent cx="133350" cy="12382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1ACC71" id="Rectangle 8" o:spid="_x0000_s1026" style="position:absolute;margin-left:463.25pt;margin-top:24.7pt;width:10.5pt;height:9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6B5100">
              <w:rPr>
                <w:noProof/>
                <w:sz w:val="20"/>
                <w:szCs w:val="20"/>
              </w:rPr>
              <w:t xml:space="preserve">To ensure that the </w:t>
            </w:r>
            <w:r>
              <w:rPr>
                <w:noProof/>
                <w:sz w:val="20"/>
                <w:szCs w:val="20"/>
              </w:rPr>
              <w:t>Service User</w:t>
            </w:r>
            <w:r w:rsidR="006B5100">
              <w:rPr>
                <w:noProof/>
                <w:sz w:val="20"/>
                <w:szCs w:val="20"/>
              </w:rPr>
              <w:t xml:space="preserve">’s authorised </w:t>
            </w:r>
            <w:r w:rsidR="00B216ED">
              <w:rPr>
                <w:noProof/>
                <w:sz w:val="20"/>
                <w:szCs w:val="20"/>
              </w:rPr>
              <w:t>representative can make an informed decision about consenting to the sharing of information as detailed above, the worker/practitioner should (tick when completed):</w:t>
            </w:r>
          </w:p>
          <w:p w14:paraId="54AC44B3" w14:textId="6D40C387" w:rsidR="002E2242" w:rsidRDefault="002E2242" w:rsidP="002E2242">
            <w:pPr>
              <w:pStyle w:val="ListParagraph"/>
              <w:numPr>
                <w:ilvl w:val="0"/>
                <w:numId w:val="3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anchorId="37D95FE6" wp14:editId="2940D73E">
                      <wp:simplePos x="0" y="0"/>
                      <wp:positionH relativeFrom="column">
                        <wp:posOffset>5883275</wp:posOffset>
                      </wp:positionH>
                      <wp:positionV relativeFrom="paragraph">
                        <wp:posOffset>11430</wp:posOffset>
                      </wp:positionV>
                      <wp:extent cx="123825" cy="1143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A9AF56" id="Rectangle 4" o:spid="_x0000_s1026" style="position:absolute;margin-left:463.25pt;margin-top:.9pt;width:9.75pt;height:9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" fillcolor="white [3201]" strokecolor="black [3200]" strokeweight="1pt"/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Discuss with the </w:t>
            </w:r>
            <w:r w:rsidR="00A4762F">
              <w:rPr>
                <w:noProof/>
                <w:sz w:val="20"/>
                <w:szCs w:val="20"/>
              </w:rPr>
              <w:t>Service User</w:t>
            </w:r>
            <w:r>
              <w:rPr>
                <w:noProof/>
                <w:sz w:val="20"/>
                <w:szCs w:val="20"/>
              </w:rPr>
              <w:t xml:space="preserve"> the proposed sharing of information with other services/agencies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</w:p>
          <w:p w14:paraId="427AEBF9" w14:textId="694802F7" w:rsidR="002E2242" w:rsidRPr="00A4762F" w:rsidRDefault="00A4762F" w:rsidP="00A4762F">
            <w:pPr>
              <w:pStyle w:val="ListParagraph"/>
              <w:numPr>
                <w:ilvl w:val="0"/>
                <w:numId w:val="3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8E3EEA" wp14:editId="7C59235E">
                      <wp:simplePos x="0" y="0"/>
                      <wp:positionH relativeFrom="column">
                        <wp:posOffset>5883275</wp:posOffset>
                      </wp:positionH>
                      <wp:positionV relativeFrom="page">
                        <wp:posOffset>485140</wp:posOffset>
                      </wp:positionV>
                      <wp:extent cx="133350" cy="12382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9FDAB9" id="Rectangle 9" o:spid="_x0000_s1026" style="position:absolute;margin-left:463.25pt;margin-top:38.2pt;width:10.5pt;height:9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2E2242">
              <w:rPr>
                <w:noProof/>
                <w:sz w:val="20"/>
                <w:szCs w:val="20"/>
              </w:rPr>
              <w:t xml:space="preserve">Explain that the </w:t>
            </w:r>
            <w:r>
              <w:rPr>
                <w:noProof/>
                <w:sz w:val="20"/>
                <w:szCs w:val="20"/>
              </w:rPr>
              <w:t>Service User</w:t>
            </w:r>
            <w:r w:rsidR="002E2242">
              <w:rPr>
                <w:noProof/>
                <w:sz w:val="20"/>
                <w:szCs w:val="20"/>
              </w:rPr>
              <w:t xml:space="preserve">’s information will only be shared with these services/agencies if the </w:t>
            </w:r>
            <w:r>
              <w:rPr>
                <w:noProof/>
                <w:sz w:val="20"/>
                <w:szCs w:val="20"/>
              </w:rPr>
              <w:br/>
              <w:t>Service User</w:t>
            </w:r>
            <w:r w:rsidR="002E2242">
              <w:rPr>
                <w:noProof/>
                <w:sz w:val="20"/>
                <w:szCs w:val="20"/>
              </w:rPr>
              <w:t xml:space="preserve"> </w:t>
            </w:r>
            <w:r w:rsidR="002E2242" w:rsidRPr="00A4762F">
              <w:rPr>
                <w:noProof/>
                <w:sz w:val="20"/>
                <w:szCs w:val="20"/>
              </w:rPr>
              <w:t xml:space="preserve">has agreed   </w:t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</w:r>
            <w:r w:rsidR="00444D1F" w:rsidRPr="00A4762F">
              <w:rPr>
                <w:noProof/>
                <w:sz w:val="20"/>
                <w:szCs w:val="20"/>
              </w:rPr>
              <w:tab/>
              <w:t xml:space="preserve">       and</w:t>
            </w:r>
          </w:p>
          <w:p w14:paraId="71104D0C" w14:textId="2F64CE90" w:rsidR="002E2242" w:rsidRDefault="002E2242" w:rsidP="002E2242">
            <w:pPr>
              <w:pStyle w:val="ListParagraph"/>
              <w:numPr>
                <w:ilvl w:val="0"/>
                <w:numId w:val="3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0699B590" wp14:editId="67BCB6FC">
                      <wp:simplePos x="0" y="0"/>
                      <wp:positionH relativeFrom="column">
                        <wp:posOffset>5883275</wp:posOffset>
                      </wp:positionH>
                      <wp:positionV relativeFrom="paragraph">
                        <wp:posOffset>11430</wp:posOffset>
                      </wp:positionV>
                      <wp:extent cx="123825" cy="114300"/>
                      <wp:effectExtent l="0" t="0" r="2857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895654" id="Rectangle 7" o:spid="_x0000_s1026" style="position:absolute;margin-left:463.25pt;margin-top:.9pt;width:9.75pt;height:9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" fillcolor="white [3201]" strokecolor="black [3200]" strokeweight="1pt"/>
                  </w:pict>
                </mc:Fallback>
              </mc:AlternateContent>
            </w:r>
            <w:r w:rsidR="002A5656">
              <w:rPr>
                <w:noProof/>
                <w:sz w:val="20"/>
                <w:szCs w:val="20"/>
              </w:rPr>
              <w:t xml:space="preserve">Provide the </w:t>
            </w:r>
            <w:r w:rsidR="00A4762F">
              <w:rPr>
                <w:noProof/>
                <w:sz w:val="20"/>
                <w:szCs w:val="20"/>
              </w:rPr>
              <w:t>Service User</w:t>
            </w:r>
            <w:r w:rsidR="002A5656">
              <w:rPr>
                <w:noProof/>
                <w:sz w:val="20"/>
                <w:szCs w:val="20"/>
              </w:rPr>
              <w:t xml:space="preserve"> with information about privacy</w:t>
            </w:r>
            <w:r>
              <w:rPr>
                <w:noProof/>
                <w:sz w:val="20"/>
                <w:szCs w:val="20"/>
              </w:rPr>
              <w:tab/>
            </w:r>
          </w:p>
          <w:p w14:paraId="44F9D6DE" w14:textId="4955481F" w:rsidR="002E2242" w:rsidRPr="002E2242" w:rsidRDefault="00A4762F" w:rsidP="002A5656">
            <w:pPr>
              <w:pStyle w:val="ListParagraph"/>
              <w:numPr>
                <w:ilvl w:val="0"/>
                <w:numId w:val="3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804D371" wp14:editId="0EC5B103">
                      <wp:simplePos x="0" y="0"/>
                      <wp:positionH relativeFrom="column">
                        <wp:posOffset>5882640</wp:posOffset>
                      </wp:positionH>
                      <wp:positionV relativeFrom="page">
                        <wp:posOffset>1104265</wp:posOffset>
                      </wp:positionV>
                      <wp:extent cx="133350" cy="123825"/>
                      <wp:effectExtent l="0" t="0" r="19050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F4F12C" id="Rectangle 10" o:spid="_x0000_s1026" style="position:absolute;margin-left:463.2pt;margin-top:86.95pt;width:10.5pt;height:9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2A5656">
              <w:rPr>
                <w:noProof/>
                <w:sz w:val="20"/>
                <w:szCs w:val="20"/>
              </w:rPr>
              <w:t>Provide</w:t>
            </w:r>
            <w:r w:rsidR="002E2242">
              <w:rPr>
                <w:noProof/>
                <w:sz w:val="20"/>
                <w:szCs w:val="20"/>
              </w:rPr>
              <w:t xml:space="preserve"> the </w:t>
            </w:r>
            <w:r>
              <w:rPr>
                <w:noProof/>
                <w:sz w:val="20"/>
                <w:szCs w:val="20"/>
              </w:rPr>
              <w:t>Service User</w:t>
            </w:r>
            <w:r w:rsidR="002E2242">
              <w:rPr>
                <w:noProof/>
                <w:sz w:val="20"/>
                <w:szCs w:val="20"/>
              </w:rPr>
              <w:t xml:space="preserve"> </w:t>
            </w:r>
            <w:r w:rsidR="002A5656">
              <w:rPr>
                <w:noProof/>
                <w:sz w:val="20"/>
                <w:szCs w:val="20"/>
              </w:rPr>
              <w:t>with a copy of this form once completed</w:t>
            </w:r>
            <w:r w:rsidR="002E2242">
              <w:rPr>
                <w:noProof/>
                <w:sz w:val="20"/>
                <w:szCs w:val="20"/>
              </w:rPr>
              <w:t xml:space="preserve"> </w:t>
            </w:r>
          </w:p>
          <w:p w14:paraId="4F5561C9" w14:textId="77777777" w:rsidR="002A5656" w:rsidRDefault="002E2242" w:rsidP="002E2242">
            <w:pPr>
              <w:pStyle w:val="ListParagraph"/>
              <w:ind w:left="464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  <w:r>
              <w:rPr>
                <w:noProof/>
                <w:sz w:val="16"/>
                <w:szCs w:val="16"/>
              </w:rPr>
              <w:tab/>
            </w:r>
          </w:p>
          <w:p w14:paraId="0887BEA9" w14:textId="5C4363F4" w:rsidR="00B216ED" w:rsidRPr="00A7164C" w:rsidRDefault="002E2242" w:rsidP="00A7164C">
            <w:pPr>
              <w:jc w:val="right"/>
              <w:rPr>
                <w:noProof/>
                <w:sz w:val="20"/>
                <w:szCs w:val="20"/>
              </w:rPr>
            </w:pPr>
            <w:r w:rsidRPr="00A7164C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Modified form Produced by Department of Health, 2012</w:t>
            </w:r>
            <w:r w:rsidR="00AA61FE" w:rsidRPr="00A7164C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 xml:space="preserve"> updated by SSSS Inc.</w:t>
            </w:r>
            <w:r w:rsidR="004A5DC0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 xml:space="preserve"> on 16/11/2022 </w:t>
            </w:r>
          </w:p>
        </w:tc>
      </w:tr>
      <w:tr w:rsidR="002E2242" w:rsidRPr="006B5100" w14:paraId="037A0C3C" w14:textId="77777777" w:rsidTr="002E2242">
        <w:tc>
          <w:tcPr>
            <w:tcW w:w="1049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76D7CBA0" w14:textId="77777777" w:rsidR="002E2242" w:rsidRDefault="002E2242" w:rsidP="002E2242">
            <w:pPr>
              <w:rPr>
                <w:noProof/>
                <w:sz w:val="20"/>
                <w:szCs w:val="20"/>
              </w:rPr>
            </w:pPr>
            <w:r w:rsidRPr="003C5902">
              <w:rPr>
                <w:b/>
                <w:bCs/>
                <w:noProof/>
                <w:sz w:val="20"/>
                <w:szCs w:val="20"/>
              </w:rPr>
              <w:t>Consent obtained/witnessed by</w:t>
            </w:r>
            <w:r>
              <w:rPr>
                <w:noProof/>
                <w:sz w:val="20"/>
                <w:szCs w:val="20"/>
              </w:rPr>
              <w:t>: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  <w:t>CSI Page 1 of 1</w:t>
            </w:r>
          </w:p>
          <w:p w14:paraId="200BE5C2" w14:textId="06EF3FED" w:rsidR="002E2242" w:rsidRPr="006B5100" w:rsidRDefault="002E2242" w:rsidP="002E2242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Name: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  <w:t>Position/Agency:</w:t>
            </w:r>
          </w:p>
        </w:tc>
      </w:tr>
      <w:tr w:rsidR="002E2242" w:rsidRPr="006B5100" w14:paraId="5442A807" w14:textId="77777777" w:rsidTr="002E2242">
        <w:tc>
          <w:tcPr>
            <w:tcW w:w="10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14:paraId="421B0437" w14:textId="77777777" w:rsidR="002E2242" w:rsidRDefault="002E2242" w:rsidP="002E2242">
            <w:pPr>
              <w:rPr>
                <w:noProof/>
                <w:sz w:val="20"/>
                <w:szCs w:val="20"/>
              </w:rPr>
            </w:pPr>
          </w:p>
          <w:p w14:paraId="76130F66" w14:textId="0A824197" w:rsidR="002E2242" w:rsidRPr="006B5100" w:rsidRDefault="002E2242" w:rsidP="002E2242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ign: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  <w:t>Date: dd/mm/yyyy           /              /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  <w:t xml:space="preserve">  Contact number:</w:t>
            </w:r>
          </w:p>
        </w:tc>
      </w:tr>
    </w:tbl>
    <w:p w14:paraId="53C7FD76" w14:textId="77777777" w:rsidR="00924FC1" w:rsidRPr="006B5100" w:rsidRDefault="00924FC1" w:rsidP="00FF3B40">
      <w:pPr>
        <w:spacing w:after="0" w:line="240" w:lineRule="auto"/>
        <w:rPr>
          <w:sz w:val="20"/>
          <w:szCs w:val="20"/>
        </w:rPr>
      </w:pPr>
    </w:p>
    <w:sectPr w:rsidR="00924FC1" w:rsidRPr="006B5100" w:rsidSect="00FF3B40">
      <w:pgSz w:w="11906" w:h="16838" w:code="9"/>
      <w:pgMar w:top="624" w:right="709" w:bottom="567" w:left="992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2A1D3" w14:textId="77777777" w:rsidR="00DB2358" w:rsidRDefault="00DB2358" w:rsidP="00FF3B40">
      <w:pPr>
        <w:spacing w:after="0" w:line="240" w:lineRule="auto"/>
      </w:pPr>
      <w:r>
        <w:separator/>
      </w:r>
    </w:p>
  </w:endnote>
  <w:endnote w:type="continuationSeparator" w:id="0">
    <w:p w14:paraId="2AEC7642" w14:textId="77777777" w:rsidR="00DB2358" w:rsidRDefault="00DB2358" w:rsidP="00FF3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A4BE" w14:textId="77777777" w:rsidR="00DB2358" w:rsidRDefault="00DB2358" w:rsidP="00FF3B40">
      <w:pPr>
        <w:spacing w:after="0" w:line="240" w:lineRule="auto"/>
      </w:pPr>
      <w:r>
        <w:separator/>
      </w:r>
    </w:p>
  </w:footnote>
  <w:footnote w:type="continuationSeparator" w:id="0">
    <w:p w14:paraId="67AAD4FA" w14:textId="77777777" w:rsidR="00DB2358" w:rsidRDefault="00DB2358" w:rsidP="00FF3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67012"/>
    <w:multiLevelType w:val="hybridMultilevel"/>
    <w:tmpl w:val="4190A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93A41"/>
    <w:multiLevelType w:val="hybridMultilevel"/>
    <w:tmpl w:val="4ABC8746"/>
    <w:lvl w:ilvl="0" w:tplc="45A2AF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90B43"/>
    <w:multiLevelType w:val="hybridMultilevel"/>
    <w:tmpl w:val="0038DFD8"/>
    <w:lvl w:ilvl="0" w:tplc="983A60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40766">
    <w:abstractNumId w:val="2"/>
  </w:num>
  <w:num w:numId="2" w16cid:durableId="246353096">
    <w:abstractNumId w:val="1"/>
  </w:num>
  <w:num w:numId="3" w16cid:durableId="2116635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zGwsDA1szCzMLRQ0lEKTi0uzszPAykwrAUAK3x0MCwAAAA="/>
  </w:docVars>
  <w:rsids>
    <w:rsidRoot w:val="002B5DF3"/>
    <w:rsid w:val="00022364"/>
    <w:rsid w:val="00083785"/>
    <w:rsid w:val="00093398"/>
    <w:rsid w:val="001E4A09"/>
    <w:rsid w:val="00252B60"/>
    <w:rsid w:val="002A5656"/>
    <w:rsid w:val="002B5DF3"/>
    <w:rsid w:val="002E2242"/>
    <w:rsid w:val="002F25D0"/>
    <w:rsid w:val="00314763"/>
    <w:rsid w:val="00444D1F"/>
    <w:rsid w:val="00450991"/>
    <w:rsid w:val="004A5DC0"/>
    <w:rsid w:val="005E0EDF"/>
    <w:rsid w:val="006B4380"/>
    <w:rsid w:val="006B5100"/>
    <w:rsid w:val="0088738A"/>
    <w:rsid w:val="00924FC1"/>
    <w:rsid w:val="009F2F05"/>
    <w:rsid w:val="00A4762F"/>
    <w:rsid w:val="00A7164C"/>
    <w:rsid w:val="00AA61FE"/>
    <w:rsid w:val="00AD65B7"/>
    <w:rsid w:val="00AE462A"/>
    <w:rsid w:val="00AF1072"/>
    <w:rsid w:val="00B216ED"/>
    <w:rsid w:val="00B84B98"/>
    <w:rsid w:val="00DB2358"/>
    <w:rsid w:val="00FF3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23F5B"/>
  <w15:chartTrackingRefBased/>
  <w15:docId w15:val="{C6CA93C1-C676-4696-89B1-7E50599E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5D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3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B40"/>
  </w:style>
  <w:style w:type="paragraph" w:styleId="Footer">
    <w:name w:val="footer"/>
    <w:basedOn w:val="Normal"/>
    <w:link w:val="FooterChar"/>
    <w:uiPriority w:val="99"/>
    <w:unhideWhenUsed/>
    <w:rsid w:val="00FF3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B40"/>
  </w:style>
  <w:style w:type="paragraph" w:styleId="BalloonText">
    <w:name w:val="Balloon Text"/>
    <w:basedOn w:val="Normal"/>
    <w:link w:val="BalloonTextChar"/>
    <w:uiPriority w:val="99"/>
    <w:semiHidden/>
    <w:unhideWhenUsed/>
    <w:rsid w:val="00FF3B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B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Jovovic</dc:creator>
  <cp:keywords/>
  <dc:description/>
  <cp:lastModifiedBy>Marina Jovovic</cp:lastModifiedBy>
  <cp:revision>6</cp:revision>
  <cp:lastPrinted>2020-05-14T05:27:00Z</cp:lastPrinted>
  <dcterms:created xsi:type="dcterms:W3CDTF">2021-03-04T03:15:00Z</dcterms:created>
  <dcterms:modified xsi:type="dcterms:W3CDTF">2023-01-12T02:26:00Z</dcterms:modified>
</cp:coreProperties>
</file>